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vertAnchor="page" w:horzAnchor="margin" w:tblpY="1501"/>
        <w:tblW w:w="0" w:type="auto"/>
        <w:tblLook w:val="04A0" w:firstRow="1" w:lastRow="0" w:firstColumn="1" w:lastColumn="0" w:noHBand="0" w:noVBand="1"/>
      </w:tblPr>
      <w:tblGrid>
        <w:gridCol w:w="1583"/>
        <w:gridCol w:w="1563"/>
        <w:gridCol w:w="1663"/>
        <w:gridCol w:w="2261"/>
        <w:gridCol w:w="1786"/>
        <w:gridCol w:w="2585"/>
        <w:gridCol w:w="1509"/>
      </w:tblGrid>
      <w:tr w:rsidR="00C5432D" w:rsidRPr="00E63775" w14:paraId="15F347C4" w14:textId="77777777" w:rsidTr="00261426">
        <w:tc>
          <w:tcPr>
            <w:tcW w:w="13176" w:type="dxa"/>
            <w:gridSpan w:val="7"/>
          </w:tcPr>
          <w:p w14:paraId="5C045A9F" w14:textId="12CE3B25" w:rsidR="00C5432D" w:rsidRPr="00E63775" w:rsidRDefault="00C5432D" w:rsidP="00B418E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77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Needs Statement: </w:t>
            </w:r>
            <w:r w:rsidR="00052CD3" w:rsidRPr="00E63775">
              <w:rPr>
                <w:rFonts w:ascii="Times New Roman" w:hAnsi="Times New Roman" w:cs="Times New Roman"/>
                <w:bCs/>
                <w:sz w:val="24"/>
                <w:szCs w:val="24"/>
              </w:rPr>
              <w:t>Women and their children need permanent, supportive, affordable housing to leave domestic violence situations.</w:t>
            </w:r>
            <w:r w:rsidR="00052CD3" w:rsidRPr="00E6377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 w14:paraId="2E156CA4" w14:textId="1CFE0E5B" w:rsidR="00C5432D" w:rsidRPr="00E63775" w:rsidRDefault="00096126" w:rsidP="00B418E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775">
              <w:rPr>
                <w:rFonts w:ascii="Times New Roman" w:hAnsi="Times New Roman" w:cs="Times New Roman"/>
                <w:b/>
                <w:sz w:val="24"/>
                <w:szCs w:val="24"/>
              </w:rPr>
              <w:t>By Megan Markley</w:t>
            </w:r>
          </w:p>
          <w:p w14:paraId="06F5921E" w14:textId="77777777" w:rsidR="00C5432D" w:rsidRPr="00E63775" w:rsidRDefault="00C5432D" w:rsidP="00B418E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0E2374" w:rsidRPr="00E63775" w14:paraId="70C622E7" w14:textId="77777777" w:rsidTr="00117CEB">
        <w:tc>
          <w:tcPr>
            <w:tcW w:w="1464" w:type="dxa"/>
          </w:tcPr>
          <w:p w14:paraId="3114ECE4" w14:textId="77777777" w:rsidR="00B418E4" w:rsidRPr="00E63775" w:rsidRDefault="00B418E4" w:rsidP="00B418E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775">
              <w:rPr>
                <w:rFonts w:ascii="Times New Roman" w:hAnsi="Times New Roman" w:cs="Times New Roman"/>
                <w:b/>
                <w:sz w:val="24"/>
                <w:szCs w:val="24"/>
              </w:rPr>
              <w:t>Theory &amp; Key Assumptions</w:t>
            </w:r>
          </w:p>
        </w:tc>
        <w:tc>
          <w:tcPr>
            <w:tcW w:w="1524" w:type="dxa"/>
          </w:tcPr>
          <w:p w14:paraId="0AD0B3A2" w14:textId="77777777" w:rsidR="00B418E4" w:rsidRPr="00E63775" w:rsidRDefault="00B418E4" w:rsidP="00B418E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775">
              <w:rPr>
                <w:rFonts w:ascii="Times New Roman" w:hAnsi="Times New Roman" w:cs="Times New Roman"/>
                <w:b/>
                <w:sz w:val="24"/>
                <w:szCs w:val="24"/>
              </w:rPr>
              <w:t>Resources</w:t>
            </w:r>
          </w:p>
        </w:tc>
        <w:tc>
          <w:tcPr>
            <w:tcW w:w="1710" w:type="dxa"/>
          </w:tcPr>
          <w:p w14:paraId="0388084D" w14:textId="77777777" w:rsidR="00B418E4" w:rsidRPr="00E63775" w:rsidRDefault="00B418E4" w:rsidP="00B418E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77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ctivities </w:t>
            </w:r>
          </w:p>
          <w:p w14:paraId="14B3192A" w14:textId="77777777" w:rsidR="00B418E4" w:rsidRPr="00E63775" w:rsidRDefault="00B418E4" w:rsidP="00B418E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775">
              <w:rPr>
                <w:rFonts w:ascii="Times New Roman" w:hAnsi="Times New Roman" w:cs="Times New Roman"/>
                <w:b/>
                <w:sz w:val="24"/>
                <w:szCs w:val="24"/>
              </w:rPr>
              <w:t>(Process objectives)</w:t>
            </w:r>
          </w:p>
        </w:tc>
        <w:tc>
          <w:tcPr>
            <w:tcW w:w="2430" w:type="dxa"/>
          </w:tcPr>
          <w:p w14:paraId="35D913A9" w14:textId="77777777" w:rsidR="00B418E4" w:rsidRPr="00E63775" w:rsidRDefault="00B418E4" w:rsidP="00B418E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775">
              <w:rPr>
                <w:rFonts w:ascii="Times New Roman" w:hAnsi="Times New Roman" w:cs="Times New Roman"/>
                <w:b/>
                <w:sz w:val="24"/>
                <w:szCs w:val="24"/>
              </w:rPr>
              <w:t>Outputs *</w:t>
            </w:r>
          </w:p>
          <w:p w14:paraId="63D40519" w14:textId="77777777" w:rsidR="00B418E4" w:rsidRPr="00E63775" w:rsidRDefault="00B418E4" w:rsidP="00B418E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775">
              <w:rPr>
                <w:rFonts w:ascii="Times New Roman" w:hAnsi="Times New Roman" w:cs="Times New Roman"/>
                <w:b/>
                <w:sz w:val="24"/>
                <w:szCs w:val="24"/>
              </w:rPr>
              <w:t>(Outcome/</w:t>
            </w:r>
            <w:r w:rsidRPr="00E63775">
              <w:rPr>
                <w:rFonts w:ascii="Times New Roman" w:hAnsi="Times New Roman" w:cs="Times New Roman"/>
                <w:b/>
                <w:sz w:val="24"/>
                <w:szCs w:val="24"/>
              </w:rPr>
              <w:br/>
              <w:t>Summative Objectives)</w:t>
            </w:r>
          </w:p>
        </w:tc>
        <w:tc>
          <w:tcPr>
            <w:tcW w:w="1890" w:type="dxa"/>
          </w:tcPr>
          <w:p w14:paraId="57D46D97" w14:textId="77777777" w:rsidR="00B418E4" w:rsidRPr="00E63775" w:rsidRDefault="00B418E4" w:rsidP="00B418E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775">
              <w:rPr>
                <w:rFonts w:ascii="Times New Roman" w:hAnsi="Times New Roman" w:cs="Times New Roman"/>
                <w:b/>
                <w:sz w:val="24"/>
                <w:szCs w:val="24"/>
              </w:rPr>
              <w:t>Outcomes</w:t>
            </w:r>
          </w:p>
          <w:p w14:paraId="0B7D2E13" w14:textId="77777777" w:rsidR="00B418E4" w:rsidRPr="00E63775" w:rsidRDefault="00B418E4" w:rsidP="00B418E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775">
              <w:rPr>
                <w:rFonts w:ascii="Times New Roman" w:hAnsi="Times New Roman" w:cs="Times New Roman"/>
                <w:b/>
                <w:sz w:val="24"/>
                <w:szCs w:val="24"/>
              </w:rPr>
              <w:t>(Short Term Goals)</w:t>
            </w:r>
          </w:p>
        </w:tc>
        <w:tc>
          <w:tcPr>
            <w:tcW w:w="2610" w:type="dxa"/>
          </w:tcPr>
          <w:p w14:paraId="5C5D37D0" w14:textId="77777777" w:rsidR="00B418E4" w:rsidRPr="00E63775" w:rsidRDefault="00B418E4" w:rsidP="00B418E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775">
              <w:rPr>
                <w:rFonts w:ascii="Times New Roman" w:hAnsi="Times New Roman" w:cs="Times New Roman"/>
                <w:b/>
                <w:sz w:val="24"/>
                <w:szCs w:val="24"/>
              </w:rPr>
              <w:t>Outcome Indicators*</w:t>
            </w:r>
          </w:p>
          <w:p w14:paraId="7F330724" w14:textId="77777777" w:rsidR="00B418E4" w:rsidRPr="00E63775" w:rsidRDefault="00B418E4" w:rsidP="00B418E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775">
              <w:rPr>
                <w:rFonts w:ascii="Times New Roman" w:hAnsi="Times New Roman" w:cs="Times New Roman"/>
                <w:b/>
                <w:sz w:val="24"/>
                <w:szCs w:val="24"/>
              </w:rPr>
              <w:t>(Outcome/Summative Objectives)</w:t>
            </w:r>
          </w:p>
        </w:tc>
        <w:tc>
          <w:tcPr>
            <w:tcW w:w="1548" w:type="dxa"/>
          </w:tcPr>
          <w:p w14:paraId="63A5F573" w14:textId="77777777" w:rsidR="00B418E4" w:rsidRPr="00E63775" w:rsidRDefault="00B418E4" w:rsidP="00B418E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775">
              <w:rPr>
                <w:rFonts w:ascii="Times New Roman" w:hAnsi="Times New Roman" w:cs="Times New Roman"/>
                <w:b/>
                <w:sz w:val="24"/>
                <w:szCs w:val="24"/>
              </w:rPr>
              <w:t>Long Term Goal</w:t>
            </w:r>
          </w:p>
        </w:tc>
      </w:tr>
      <w:tr w:rsidR="000E2374" w:rsidRPr="00E63775" w14:paraId="38FEA996" w14:textId="77777777" w:rsidTr="00117CEB">
        <w:tc>
          <w:tcPr>
            <w:tcW w:w="1464" w:type="dxa"/>
          </w:tcPr>
          <w:p w14:paraId="74DA3DC1" w14:textId="2AF53D5A" w:rsidR="00DD2D6D" w:rsidRPr="00E63775" w:rsidRDefault="00052CD3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775">
              <w:rPr>
                <w:rFonts w:ascii="Times New Roman" w:hAnsi="Times New Roman" w:cs="Times New Roman"/>
                <w:sz w:val="24"/>
                <w:szCs w:val="24"/>
              </w:rPr>
              <w:t>Conflict Theory</w:t>
            </w:r>
          </w:p>
          <w:p w14:paraId="1D3F70DA" w14:textId="25D915CB" w:rsidR="00052CD3" w:rsidRPr="00E63775" w:rsidRDefault="00052CD3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425C1E0" w14:textId="367104DE" w:rsidR="00052CD3" w:rsidRPr="00E63775" w:rsidRDefault="00052CD3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775">
              <w:rPr>
                <w:rFonts w:ascii="Times New Roman" w:hAnsi="Times New Roman" w:cs="Times New Roman"/>
                <w:sz w:val="24"/>
                <w:szCs w:val="24"/>
              </w:rPr>
              <w:t>Feminist Theory</w:t>
            </w:r>
          </w:p>
          <w:p w14:paraId="65D7E354" w14:textId="1D2CA5BE" w:rsidR="00052CD3" w:rsidRPr="00E63775" w:rsidRDefault="00052CD3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A1B4443" w14:textId="1C51D6F9" w:rsidR="00052CD3" w:rsidRPr="00E63775" w:rsidRDefault="00052CD3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775">
              <w:rPr>
                <w:rFonts w:ascii="Times New Roman" w:hAnsi="Times New Roman" w:cs="Times New Roman"/>
                <w:sz w:val="24"/>
                <w:szCs w:val="24"/>
              </w:rPr>
              <w:t>DV is wrong.</w:t>
            </w:r>
          </w:p>
          <w:p w14:paraId="0AB0DE7C" w14:textId="3E53EE39" w:rsidR="00052CD3" w:rsidRPr="00E63775" w:rsidRDefault="00052CD3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4E6DCDF" w14:textId="7F2777F5" w:rsidR="00052CD3" w:rsidRPr="00E63775" w:rsidRDefault="00052CD3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775">
              <w:rPr>
                <w:rFonts w:ascii="Times New Roman" w:hAnsi="Times New Roman" w:cs="Times New Roman"/>
                <w:sz w:val="24"/>
                <w:szCs w:val="24"/>
              </w:rPr>
              <w:t>Families thrive best in non-violent environments.</w:t>
            </w:r>
          </w:p>
          <w:p w14:paraId="2831EE29" w14:textId="1E8A73FD" w:rsidR="00052CD3" w:rsidRPr="00E63775" w:rsidRDefault="00052CD3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0906343" w14:textId="7AB16D57" w:rsidR="00052CD3" w:rsidRPr="00E63775" w:rsidRDefault="00052CD3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775">
              <w:rPr>
                <w:rFonts w:ascii="Times New Roman" w:hAnsi="Times New Roman" w:cs="Times New Roman"/>
                <w:sz w:val="24"/>
                <w:szCs w:val="24"/>
              </w:rPr>
              <w:t>There is a lack of affordable housing in Kitsap County making leaving an abuser very difficult for the victim.</w:t>
            </w:r>
          </w:p>
          <w:p w14:paraId="03BC9C71" w14:textId="6D1D865A" w:rsidR="00052CD3" w:rsidRPr="00E63775" w:rsidRDefault="00052CD3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0B81180" w14:textId="77777777" w:rsidR="00C96732" w:rsidRPr="00E63775" w:rsidRDefault="00C96732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38003DB" w14:textId="52CC7D5F" w:rsidR="00DD2D6D" w:rsidRPr="00E63775" w:rsidRDefault="00C96732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775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Domestic violence is a pervasive public health issue.</w:t>
            </w:r>
          </w:p>
          <w:p w14:paraId="1120D462" w14:textId="77777777" w:rsidR="00DD2D6D" w:rsidRPr="00E63775" w:rsidRDefault="00DD2D6D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38075C4" w14:textId="77777777" w:rsidR="00DD2D6D" w:rsidRPr="00E63775" w:rsidRDefault="00DD2D6D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232A296" w14:textId="77777777" w:rsidR="00DD2D6D" w:rsidRPr="00E63775" w:rsidRDefault="00DD2D6D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B945226" w14:textId="77777777" w:rsidR="00DD2D6D" w:rsidRPr="00E63775" w:rsidRDefault="00DD2D6D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42046BC" w14:textId="77777777" w:rsidR="00DD2D6D" w:rsidRPr="00E63775" w:rsidRDefault="00DD2D6D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546665A" w14:textId="77777777" w:rsidR="00DD2D6D" w:rsidRPr="00E63775" w:rsidRDefault="00DD2D6D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8D14C2E" w14:textId="77777777" w:rsidR="00DD2D6D" w:rsidRPr="00E63775" w:rsidRDefault="00DD2D6D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0647779" w14:textId="77777777" w:rsidR="00DD2D6D" w:rsidRPr="00E63775" w:rsidRDefault="00DD2D6D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94832F9" w14:textId="77777777" w:rsidR="00DD2D6D" w:rsidRPr="00E63775" w:rsidRDefault="00DD2D6D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1D86861" w14:textId="77777777" w:rsidR="00DD2D6D" w:rsidRPr="00E63775" w:rsidRDefault="00DD2D6D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629169F" w14:textId="77777777" w:rsidR="00DD2D6D" w:rsidRPr="00E63775" w:rsidRDefault="00DD2D6D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155B33E" w14:textId="77777777" w:rsidR="00DD2D6D" w:rsidRPr="00E63775" w:rsidRDefault="00DD2D6D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FCA376D" w14:textId="77777777" w:rsidR="00DD2D6D" w:rsidRPr="00E63775" w:rsidRDefault="00DD2D6D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BBD2BA2" w14:textId="77777777" w:rsidR="00DD2D6D" w:rsidRPr="00E63775" w:rsidRDefault="00DD2D6D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33FDA4B" w14:textId="77777777" w:rsidR="00DD2D6D" w:rsidRPr="00E63775" w:rsidRDefault="00DD2D6D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3A62D36" w14:textId="77777777" w:rsidR="00DD2D6D" w:rsidRPr="00E63775" w:rsidRDefault="00DD2D6D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92152C5" w14:textId="77777777" w:rsidR="00DD2D6D" w:rsidRPr="00E63775" w:rsidRDefault="00DD2D6D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E714DD3" w14:textId="77777777" w:rsidR="00DD2D6D" w:rsidRPr="00E63775" w:rsidRDefault="00DD2D6D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BC34DAD" w14:textId="77777777" w:rsidR="00DD2D6D" w:rsidRPr="00E63775" w:rsidRDefault="00DD2D6D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E87BE42" w14:textId="77777777" w:rsidR="00DD2D6D" w:rsidRPr="00E63775" w:rsidRDefault="00DD2D6D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89AF711" w14:textId="77777777" w:rsidR="00B418E4" w:rsidRPr="00E63775" w:rsidRDefault="00B418E4" w:rsidP="00DD2D6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24" w:type="dxa"/>
          </w:tcPr>
          <w:p w14:paraId="51790A9B" w14:textId="39C352B1" w:rsidR="00B418E4" w:rsidRPr="00E63775" w:rsidRDefault="00052CD3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775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Affordable </w:t>
            </w:r>
            <w:r w:rsidR="006F232E" w:rsidRPr="00E63775">
              <w:rPr>
                <w:rFonts w:ascii="Times New Roman" w:hAnsi="Times New Roman" w:cs="Times New Roman"/>
                <w:sz w:val="24"/>
                <w:szCs w:val="24"/>
              </w:rPr>
              <w:t xml:space="preserve">rental </w:t>
            </w:r>
            <w:r w:rsidRPr="00E63775">
              <w:rPr>
                <w:rFonts w:ascii="Times New Roman" w:hAnsi="Times New Roman" w:cs="Times New Roman"/>
                <w:sz w:val="24"/>
                <w:szCs w:val="24"/>
              </w:rPr>
              <w:t>hous</w:t>
            </w:r>
            <w:r w:rsidR="006F232E" w:rsidRPr="00E63775">
              <w:rPr>
                <w:rFonts w:ascii="Times New Roman" w:hAnsi="Times New Roman" w:cs="Times New Roman"/>
                <w:sz w:val="24"/>
                <w:szCs w:val="24"/>
              </w:rPr>
              <w:t>es</w:t>
            </w:r>
          </w:p>
          <w:p w14:paraId="1DE3D238" w14:textId="77777777" w:rsidR="00052CD3" w:rsidRPr="00E63775" w:rsidRDefault="00052CD3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D210DE1" w14:textId="77777777" w:rsidR="00052CD3" w:rsidRPr="00E63775" w:rsidRDefault="00052CD3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775">
              <w:rPr>
                <w:rFonts w:ascii="Times New Roman" w:hAnsi="Times New Roman" w:cs="Times New Roman"/>
                <w:sz w:val="24"/>
                <w:szCs w:val="24"/>
              </w:rPr>
              <w:t>Subsidies</w:t>
            </w:r>
          </w:p>
          <w:p w14:paraId="670FDEE4" w14:textId="77777777" w:rsidR="00052CD3" w:rsidRPr="00E63775" w:rsidRDefault="00052CD3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970FBCD" w14:textId="5CCBF285" w:rsidR="00052CD3" w:rsidRPr="00E63775" w:rsidRDefault="00052CD3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775">
              <w:rPr>
                <w:rFonts w:ascii="Times New Roman" w:hAnsi="Times New Roman" w:cs="Times New Roman"/>
                <w:sz w:val="24"/>
                <w:szCs w:val="24"/>
              </w:rPr>
              <w:t>Grants</w:t>
            </w:r>
            <w:r w:rsidR="000E2374" w:rsidRPr="00E63775">
              <w:rPr>
                <w:rFonts w:ascii="Times New Roman" w:hAnsi="Times New Roman" w:cs="Times New Roman"/>
                <w:sz w:val="24"/>
                <w:szCs w:val="24"/>
              </w:rPr>
              <w:t xml:space="preserve"> with tax deductions for charitable contributions-Possibly wealthy grantors who pay a family’s rent for the first 3-6 months</w:t>
            </w:r>
            <w:r w:rsidR="00D92AEA" w:rsidRPr="00E63775">
              <w:rPr>
                <w:rFonts w:ascii="Times New Roman" w:hAnsi="Times New Roman" w:cs="Times New Roman"/>
                <w:sz w:val="24"/>
                <w:szCs w:val="24"/>
              </w:rPr>
              <w:t xml:space="preserve"> or donate a home</w:t>
            </w:r>
          </w:p>
          <w:p w14:paraId="49271109" w14:textId="77777777" w:rsidR="00052CD3" w:rsidRPr="00E63775" w:rsidRDefault="00052CD3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A27563B" w14:textId="77777777" w:rsidR="00052CD3" w:rsidRPr="00E63775" w:rsidRDefault="00052CD3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775">
              <w:rPr>
                <w:rFonts w:ascii="Times New Roman" w:hAnsi="Times New Roman" w:cs="Times New Roman"/>
                <w:sz w:val="24"/>
                <w:szCs w:val="24"/>
              </w:rPr>
              <w:t xml:space="preserve">Case </w:t>
            </w:r>
            <w:r w:rsidR="00311D24" w:rsidRPr="00E63775">
              <w:rPr>
                <w:rFonts w:ascii="Times New Roman" w:hAnsi="Times New Roman" w:cs="Times New Roman"/>
                <w:sz w:val="24"/>
                <w:szCs w:val="24"/>
              </w:rPr>
              <w:t>managers and</w:t>
            </w:r>
            <w:r w:rsidRPr="00E63775">
              <w:rPr>
                <w:rFonts w:ascii="Times New Roman" w:hAnsi="Times New Roman" w:cs="Times New Roman"/>
                <w:sz w:val="24"/>
                <w:szCs w:val="24"/>
              </w:rPr>
              <w:t xml:space="preserve"> volunteers to provide legal, employment, and mental </w:t>
            </w:r>
            <w:r w:rsidR="00096126" w:rsidRPr="00E63775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health </w:t>
            </w:r>
            <w:r w:rsidRPr="00E63775">
              <w:rPr>
                <w:rFonts w:ascii="Times New Roman" w:hAnsi="Times New Roman" w:cs="Times New Roman"/>
                <w:sz w:val="24"/>
                <w:szCs w:val="24"/>
              </w:rPr>
              <w:t xml:space="preserve">services. </w:t>
            </w:r>
          </w:p>
          <w:p w14:paraId="292EB020" w14:textId="77777777" w:rsidR="000E2374" w:rsidRPr="00E63775" w:rsidRDefault="000E2374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20376AC" w14:textId="77777777" w:rsidR="000E2374" w:rsidRPr="00E63775" w:rsidRDefault="000E2374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775">
              <w:rPr>
                <w:rFonts w:ascii="Times New Roman" w:hAnsi="Times New Roman" w:cs="Times New Roman"/>
                <w:sz w:val="24"/>
                <w:szCs w:val="24"/>
              </w:rPr>
              <w:t xml:space="preserve">Legislation that provides tax incentives to homeowners who rent to “high-risk” populations </w:t>
            </w:r>
          </w:p>
          <w:p w14:paraId="55E100FF" w14:textId="77777777" w:rsidR="000E2374" w:rsidRPr="00E63775" w:rsidRDefault="000E2374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775">
              <w:rPr>
                <w:rFonts w:ascii="Times New Roman" w:hAnsi="Times New Roman" w:cs="Times New Roman"/>
                <w:sz w:val="24"/>
                <w:szCs w:val="24"/>
              </w:rPr>
              <w:t>Money set aside to pay high-deposits to landlords</w:t>
            </w:r>
          </w:p>
          <w:p w14:paraId="1ED9C5C9" w14:textId="77777777" w:rsidR="000E2374" w:rsidRPr="00E63775" w:rsidRDefault="000E2374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C052237" w14:textId="4EC296C2" w:rsidR="000E2374" w:rsidRPr="00E63775" w:rsidRDefault="000E2374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65BA6522" w14:textId="3EE4309C" w:rsidR="000E2374" w:rsidRPr="00E63775" w:rsidRDefault="000E2374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775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Create an outreach brochure to distribute</w:t>
            </w:r>
          </w:p>
          <w:p w14:paraId="0C987B97" w14:textId="50C9FD56" w:rsidR="000E2374" w:rsidRPr="00E63775" w:rsidRDefault="000E2374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008AFE5" w14:textId="1E017C7D" w:rsidR="000E2374" w:rsidRPr="00E63775" w:rsidRDefault="000E2374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775">
              <w:rPr>
                <w:rFonts w:ascii="Times New Roman" w:hAnsi="Times New Roman" w:cs="Times New Roman"/>
                <w:sz w:val="24"/>
                <w:szCs w:val="24"/>
              </w:rPr>
              <w:t>Create a website informing possible clients and stakeholders of the program</w:t>
            </w:r>
          </w:p>
          <w:p w14:paraId="3A1179D7" w14:textId="4B7C00F3" w:rsidR="000E2374" w:rsidRPr="00E63775" w:rsidRDefault="000E2374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F3D4DEE" w14:textId="29CA27ED" w:rsidR="000E2374" w:rsidRPr="00E63775" w:rsidRDefault="000E2374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775">
              <w:rPr>
                <w:rFonts w:ascii="Times New Roman" w:hAnsi="Times New Roman" w:cs="Times New Roman"/>
                <w:sz w:val="24"/>
                <w:szCs w:val="24"/>
              </w:rPr>
              <w:t xml:space="preserve">Recruit 15 funders, grantors, or local businesses to assist with expenses  </w:t>
            </w:r>
          </w:p>
          <w:p w14:paraId="4B6A7887" w14:textId="4E9EAD2E" w:rsidR="000E2374" w:rsidRPr="00E63775" w:rsidRDefault="000E2374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866AB42" w14:textId="27333889" w:rsidR="000E2374" w:rsidRPr="00E63775" w:rsidRDefault="000E2374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775">
              <w:rPr>
                <w:rFonts w:ascii="Times New Roman" w:hAnsi="Times New Roman" w:cs="Times New Roman"/>
                <w:sz w:val="24"/>
                <w:szCs w:val="24"/>
              </w:rPr>
              <w:t>Secure first two houses to rent</w:t>
            </w:r>
          </w:p>
          <w:p w14:paraId="79CE6CD2" w14:textId="7F31BEAE" w:rsidR="000E2374" w:rsidRPr="00E63775" w:rsidRDefault="000E2374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26D05EF" w14:textId="31E65CD6" w:rsidR="000E2374" w:rsidRPr="00E63775" w:rsidRDefault="000E2374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775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Recruit 4 each volunteer case-managers, mental health providers to work </w:t>
            </w:r>
            <w:r w:rsidR="00A128B7" w:rsidRPr="00E63775">
              <w:rPr>
                <w:rFonts w:ascii="Times New Roman" w:hAnsi="Times New Roman" w:cs="Times New Roman"/>
                <w:sz w:val="24"/>
                <w:szCs w:val="24"/>
              </w:rPr>
              <w:t>16 hours per month</w:t>
            </w:r>
          </w:p>
          <w:p w14:paraId="770C9FCF" w14:textId="77777777" w:rsidR="000E2374" w:rsidRPr="00E63775" w:rsidRDefault="000E2374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33013FD" w14:textId="30A1FAC3" w:rsidR="00311D24" w:rsidRPr="00E63775" w:rsidRDefault="00AB3820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775">
              <w:rPr>
                <w:rFonts w:ascii="Times New Roman" w:hAnsi="Times New Roman" w:cs="Times New Roman"/>
                <w:sz w:val="24"/>
                <w:szCs w:val="24"/>
              </w:rPr>
              <w:t xml:space="preserve">Identify and begin working with 4 families to be housed (2 in each home) </w:t>
            </w:r>
          </w:p>
          <w:p w14:paraId="27CBE366" w14:textId="77777777" w:rsidR="00311D24" w:rsidRPr="00E63775" w:rsidRDefault="00311D24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BFE660E" w14:textId="53DF8D74" w:rsidR="00311D24" w:rsidRPr="00E63775" w:rsidRDefault="00311D24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30" w:type="dxa"/>
          </w:tcPr>
          <w:p w14:paraId="69FC5903" w14:textId="28F80ACD" w:rsidR="000E2374" w:rsidRPr="00E63775" w:rsidRDefault="000E2374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775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500 Outreach brochures created and distributed</w:t>
            </w:r>
          </w:p>
          <w:p w14:paraId="59681C7A" w14:textId="77777777" w:rsidR="000E2374" w:rsidRPr="00E63775" w:rsidRDefault="000E2374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B564459" w14:textId="77777777" w:rsidR="000E2374" w:rsidRPr="00E63775" w:rsidRDefault="000E2374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73C3977" w14:textId="031D8199" w:rsidR="000E2374" w:rsidRPr="00E63775" w:rsidRDefault="000E2374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775">
              <w:rPr>
                <w:rFonts w:ascii="Times New Roman" w:hAnsi="Times New Roman" w:cs="Times New Roman"/>
                <w:sz w:val="24"/>
                <w:szCs w:val="24"/>
              </w:rPr>
              <w:t>Website created</w:t>
            </w:r>
          </w:p>
          <w:p w14:paraId="4948B4DD" w14:textId="77777777" w:rsidR="000E2374" w:rsidRPr="00E63775" w:rsidRDefault="000E2374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78793F5" w14:textId="77777777" w:rsidR="000E2374" w:rsidRPr="00E63775" w:rsidRDefault="000E2374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8734996" w14:textId="77777777" w:rsidR="000E2374" w:rsidRPr="00E63775" w:rsidRDefault="000E2374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2F1B194" w14:textId="77777777" w:rsidR="000E2374" w:rsidRPr="00E63775" w:rsidRDefault="000E2374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92786AB" w14:textId="77777777" w:rsidR="000E2374" w:rsidRPr="00E63775" w:rsidRDefault="000E2374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79348F8" w14:textId="77777777" w:rsidR="000E2374" w:rsidRPr="00E63775" w:rsidRDefault="000E2374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E7F8E2C" w14:textId="0EB11094" w:rsidR="000E2374" w:rsidRPr="00E63775" w:rsidRDefault="000E2374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9D5A4CE" w14:textId="4632DE11" w:rsidR="000E2374" w:rsidRPr="00E63775" w:rsidRDefault="000E2374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775">
              <w:rPr>
                <w:rFonts w:ascii="Times New Roman" w:hAnsi="Times New Roman" w:cs="Times New Roman"/>
                <w:sz w:val="24"/>
                <w:szCs w:val="24"/>
              </w:rPr>
              <w:t>15 funders recruite</w:t>
            </w:r>
            <w:bookmarkStart w:id="0" w:name="_GoBack"/>
            <w:bookmarkEnd w:id="0"/>
            <w:r w:rsidRPr="00E63775">
              <w:rPr>
                <w:rFonts w:ascii="Times New Roman" w:hAnsi="Times New Roman" w:cs="Times New Roman"/>
                <w:sz w:val="24"/>
                <w:szCs w:val="24"/>
              </w:rPr>
              <w:t xml:space="preserve">d </w:t>
            </w:r>
          </w:p>
          <w:p w14:paraId="287E18D4" w14:textId="088B5104" w:rsidR="000E2374" w:rsidRPr="00E63775" w:rsidRDefault="000E2374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3AFAB51" w14:textId="654C2A59" w:rsidR="000E2374" w:rsidRPr="00E63775" w:rsidRDefault="000E2374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6019610" w14:textId="75E6B5B5" w:rsidR="000E2374" w:rsidRPr="00E63775" w:rsidRDefault="000E2374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ED5CF0D" w14:textId="1B896AE2" w:rsidR="000E2374" w:rsidRPr="00E63775" w:rsidRDefault="000E2374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1D61767" w14:textId="0D4C7FD8" w:rsidR="000E2374" w:rsidRPr="00E63775" w:rsidRDefault="000E2374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AD14881" w14:textId="59D74ED3" w:rsidR="000E2374" w:rsidRPr="00E63775" w:rsidRDefault="000E2374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3F7DAA1" w14:textId="4997E491" w:rsidR="000E2374" w:rsidRPr="00E63775" w:rsidRDefault="000E2374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775">
              <w:rPr>
                <w:rFonts w:ascii="Times New Roman" w:hAnsi="Times New Roman" w:cs="Times New Roman"/>
                <w:sz w:val="24"/>
                <w:szCs w:val="24"/>
              </w:rPr>
              <w:t>2 houses secured to rent</w:t>
            </w:r>
          </w:p>
          <w:p w14:paraId="2EE5325F" w14:textId="77777777" w:rsidR="000E2374" w:rsidRPr="00E63775" w:rsidRDefault="000E2374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410D2B3" w14:textId="12BFD0E5" w:rsidR="000E2374" w:rsidRPr="00E63775" w:rsidRDefault="00AB3820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775">
              <w:rPr>
                <w:rFonts w:ascii="Times New Roman" w:hAnsi="Times New Roman" w:cs="Times New Roman"/>
                <w:sz w:val="24"/>
                <w:szCs w:val="24"/>
              </w:rPr>
              <w:t xml:space="preserve">4 volunteer case managers and 4 volunteer mental </w:t>
            </w:r>
            <w:r w:rsidRPr="00E63775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health providers recruited and trained </w:t>
            </w:r>
          </w:p>
          <w:p w14:paraId="5DAE0313" w14:textId="77B8DC2C" w:rsidR="000E2374" w:rsidRPr="00E63775" w:rsidRDefault="000E2374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9E36FE2" w14:textId="7547FA27" w:rsidR="000E2374" w:rsidRPr="00E63775" w:rsidRDefault="000E2374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554AE31" w14:textId="5E104062" w:rsidR="000E2374" w:rsidRPr="00E63775" w:rsidRDefault="00AB3820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775">
              <w:rPr>
                <w:rFonts w:ascii="Times New Roman" w:hAnsi="Times New Roman" w:cs="Times New Roman"/>
                <w:sz w:val="24"/>
                <w:szCs w:val="24"/>
              </w:rPr>
              <w:t xml:space="preserve">4 families housed </w:t>
            </w:r>
          </w:p>
          <w:p w14:paraId="57044CA1" w14:textId="77777777" w:rsidR="000E2374" w:rsidRPr="00E63775" w:rsidRDefault="000E2374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D76A436" w14:textId="77777777" w:rsidR="00117CEB" w:rsidRPr="00E63775" w:rsidRDefault="00117CEB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57CBA4C" w14:textId="77777777" w:rsidR="00117CEB" w:rsidRPr="00E63775" w:rsidRDefault="00117CEB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B86841C" w14:textId="63BD89F3" w:rsidR="00311D24" w:rsidRPr="00E63775" w:rsidRDefault="00311D24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</w:tcPr>
          <w:p w14:paraId="6286ED80" w14:textId="66821B99" w:rsidR="00B418E4" w:rsidRPr="00E63775" w:rsidRDefault="00A030F6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775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Outcome 1:</w:t>
            </w:r>
          </w:p>
          <w:p w14:paraId="2869B405" w14:textId="77777777" w:rsidR="00311D24" w:rsidRPr="00E63775" w:rsidRDefault="00311D24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2AA31BA" w14:textId="505ABB67" w:rsidR="00A030F6" w:rsidRPr="00E63775" w:rsidRDefault="00AB3820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775">
              <w:rPr>
                <w:rFonts w:ascii="Times New Roman" w:hAnsi="Times New Roman" w:cs="Times New Roman"/>
                <w:sz w:val="24"/>
                <w:szCs w:val="24"/>
              </w:rPr>
              <w:t>4 families will be stably housed within the home share program</w:t>
            </w:r>
          </w:p>
          <w:p w14:paraId="464279BF" w14:textId="77777777" w:rsidR="00A030F6" w:rsidRPr="00E63775" w:rsidRDefault="00A030F6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F4571AB" w14:textId="77777777" w:rsidR="00A030F6" w:rsidRPr="00E63775" w:rsidRDefault="00A030F6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626B2CC" w14:textId="77777777" w:rsidR="00A030F6" w:rsidRPr="00E63775" w:rsidRDefault="00A030F6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5A5F162" w14:textId="77777777" w:rsidR="00A030F6" w:rsidRPr="00E63775" w:rsidRDefault="00A030F6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A2A1C10" w14:textId="77777777" w:rsidR="00A030F6" w:rsidRPr="00E63775" w:rsidRDefault="00A030F6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C835505" w14:textId="77777777" w:rsidR="00A030F6" w:rsidRPr="00E63775" w:rsidRDefault="00A030F6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5619E65" w14:textId="77777777" w:rsidR="00A030F6" w:rsidRPr="00E63775" w:rsidRDefault="00A030F6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775">
              <w:rPr>
                <w:rFonts w:ascii="Times New Roman" w:hAnsi="Times New Roman" w:cs="Times New Roman"/>
                <w:sz w:val="24"/>
                <w:szCs w:val="24"/>
              </w:rPr>
              <w:t>Outcome 2:</w:t>
            </w:r>
          </w:p>
          <w:p w14:paraId="2FAD8DE0" w14:textId="77777777" w:rsidR="00B418E4" w:rsidRPr="00E63775" w:rsidRDefault="00B418E4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D067304" w14:textId="3B2F72D0" w:rsidR="00311D24" w:rsidRPr="00E63775" w:rsidRDefault="00311D24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775">
              <w:rPr>
                <w:rFonts w:ascii="Times New Roman" w:hAnsi="Times New Roman" w:cs="Times New Roman"/>
                <w:sz w:val="24"/>
                <w:szCs w:val="24"/>
              </w:rPr>
              <w:t>Clients will</w:t>
            </w:r>
            <w:r w:rsidR="00AB3820" w:rsidRPr="00E6377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E63775">
              <w:rPr>
                <w:rFonts w:ascii="Times New Roman" w:hAnsi="Times New Roman" w:cs="Times New Roman"/>
                <w:sz w:val="24"/>
                <w:szCs w:val="24"/>
              </w:rPr>
              <w:t>feel less distress</w:t>
            </w:r>
            <w:r w:rsidR="007345FF" w:rsidRPr="00E63775">
              <w:rPr>
                <w:rFonts w:ascii="Times New Roman" w:hAnsi="Times New Roman" w:cs="Times New Roman"/>
                <w:sz w:val="24"/>
                <w:szCs w:val="24"/>
              </w:rPr>
              <w:t>ed and supported in their goals</w:t>
            </w:r>
            <w:r w:rsidRPr="00E6377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610" w:type="dxa"/>
          </w:tcPr>
          <w:p w14:paraId="1B7730A1" w14:textId="398441EB" w:rsidR="00A030F6" w:rsidRPr="00E63775" w:rsidRDefault="00A030F6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775">
              <w:rPr>
                <w:rFonts w:ascii="Times New Roman" w:hAnsi="Times New Roman" w:cs="Times New Roman"/>
                <w:sz w:val="24"/>
                <w:szCs w:val="24"/>
              </w:rPr>
              <w:t>Indicator 1a.</w:t>
            </w:r>
          </w:p>
          <w:p w14:paraId="21E1AC7E" w14:textId="76F8E6FF" w:rsidR="001D47FF" w:rsidRPr="00E63775" w:rsidRDefault="001D47FF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5C2C55D" w14:textId="409D0435" w:rsidR="00AB3820" w:rsidRPr="00E63775" w:rsidRDefault="00AB3820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775">
              <w:rPr>
                <w:rFonts w:ascii="Times New Roman" w:hAnsi="Times New Roman" w:cs="Times New Roman"/>
                <w:sz w:val="24"/>
                <w:szCs w:val="24"/>
              </w:rPr>
              <w:t>4 families will be housed for the last 90 days in the two homes provided</w:t>
            </w:r>
          </w:p>
          <w:p w14:paraId="4FF454DD" w14:textId="77777777" w:rsidR="00A030F6" w:rsidRPr="00E63775" w:rsidRDefault="00A030F6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B688CE8" w14:textId="40F2E200" w:rsidR="00A030F6" w:rsidRPr="00E63775" w:rsidRDefault="00A030F6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775">
              <w:rPr>
                <w:rFonts w:ascii="Times New Roman" w:hAnsi="Times New Roman" w:cs="Times New Roman"/>
                <w:sz w:val="24"/>
                <w:szCs w:val="24"/>
              </w:rPr>
              <w:t>Indicator 1b.</w:t>
            </w:r>
          </w:p>
          <w:p w14:paraId="40D4DE7C" w14:textId="416815A3" w:rsidR="00AB3820" w:rsidRPr="00E63775" w:rsidRDefault="00AB3820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B15AD02" w14:textId="77777777" w:rsidR="00AB3820" w:rsidRPr="00E63775" w:rsidRDefault="00AB3820" w:rsidP="00AB38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775">
              <w:rPr>
                <w:rFonts w:ascii="Times New Roman" w:hAnsi="Times New Roman" w:cs="Times New Roman"/>
                <w:sz w:val="24"/>
                <w:szCs w:val="24"/>
              </w:rPr>
              <w:t>Families will have financial and mental health strategies for maintaining stability</w:t>
            </w:r>
          </w:p>
          <w:p w14:paraId="5112D8D8" w14:textId="77777777" w:rsidR="00AB3820" w:rsidRPr="00E63775" w:rsidRDefault="00AB3820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9EAF8B5" w14:textId="77777777" w:rsidR="00A030F6" w:rsidRPr="00E63775" w:rsidRDefault="00A030F6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654109E" w14:textId="60C79A6C" w:rsidR="00A030F6" w:rsidRPr="00E63775" w:rsidRDefault="00A030F6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775">
              <w:rPr>
                <w:rFonts w:ascii="Times New Roman" w:hAnsi="Times New Roman" w:cs="Times New Roman"/>
                <w:sz w:val="24"/>
                <w:szCs w:val="24"/>
              </w:rPr>
              <w:t>Indicator 2a.</w:t>
            </w:r>
          </w:p>
          <w:p w14:paraId="647C178B" w14:textId="77777777" w:rsidR="001D47FF" w:rsidRPr="00E63775" w:rsidRDefault="001D47FF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DA834A4" w14:textId="7F3E3C63" w:rsidR="00A030F6" w:rsidRPr="00E63775" w:rsidRDefault="001D47FF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775">
              <w:rPr>
                <w:rFonts w:ascii="Times New Roman" w:hAnsi="Times New Roman" w:cs="Times New Roman"/>
                <w:sz w:val="24"/>
                <w:szCs w:val="24"/>
              </w:rPr>
              <w:t>Families will report feeling “support</w:t>
            </w:r>
            <w:r w:rsidR="00AB3820" w:rsidRPr="00E63775">
              <w:rPr>
                <w:rFonts w:ascii="Times New Roman" w:hAnsi="Times New Roman" w:cs="Times New Roman"/>
                <w:sz w:val="24"/>
                <w:szCs w:val="24"/>
              </w:rPr>
              <w:t>ed</w:t>
            </w:r>
            <w:r w:rsidRPr="00E63775">
              <w:rPr>
                <w:rFonts w:ascii="Times New Roman" w:hAnsi="Times New Roman" w:cs="Times New Roman"/>
                <w:sz w:val="24"/>
                <w:szCs w:val="24"/>
              </w:rPr>
              <w:t>” in their goals</w:t>
            </w:r>
          </w:p>
          <w:p w14:paraId="28F840EF" w14:textId="77777777" w:rsidR="00A030F6" w:rsidRPr="00E63775" w:rsidRDefault="00A030F6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6DFE3FE" w14:textId="1685ABAC" w:rsidR="00A030F6" w:rsidRPr="00E63775" w:rsidRDefault="00A030F6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775">
              <w:rPr>
                <w:rFonts w:ascii="Times New Roman" w:hAnsi="Times New Roman" w:cs="Times New Roman"/>
                <w:sz w:val="24"/>
                <w:szCs w:val="24"/>
              </w:rPr>
              <w:t>Indicator 2b.</w:t>
            </w:r>
          </w:p>
          <w:p w14:paraId="2117AAB8" w14:textId="2CB403F6" w:rsidR="00096126" w:rsidRPr="00E63775" w:rsidRDefault="00096126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5AB692B" w14:textId="44422E68" w:rsidR="00AB3820" w:rsidRPr="00E63775" w:rsidRDefault="00AB3820" w:rsidP="00AB38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775">
              <w:rPr>
                <w:rFonts w:ascii="Times New Roman" w:hAnsi="Times New Roman" w:cs="Times New Roman"/>
                <w:sz w:val="24"/>
                <w:szCs w:val="24"/>
              </w:rPr>
              <w:t>Families will report lower levels of anxiety and depression</w:t>
            </w:r>
          </w:p>
          <w:p w14:paraId="6BEE4C44" w14:textId="77777777" w:rsidR="00AB3820" w:rsidRPr="00E63775" w:rsidRDefault="00AB3820" w:rsidP="00AB382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108B243" w14:textId="77777777" w:rsidR="00AB3820" w:rsidRPr="00E63775" w:rsidRDefault="00AB3820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477BEE0" w14:textId="16263FC7" w:rsidR="00A030F6" w:rsidRPr="00E63775" w:rsidRDefault="00A030F6" w:rsidP="00AB382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48" w:type="dxa"/>
          </w:tcPr>
          <w:p w14:paraId="70E269B8" w14:textId="6F4EC4BF" w:rsidR="00B418E4" w:rsidRPr="00E63775" w:rsidRDefault="001D47FF" w:rsidP="00DD2D6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775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Permanent, supportive, and affordable housing will be available to all women and their children who need to escape DV and rebuild their lives. </w:t>
            </w:r>
          </w:p>
        </w:tc>
      </w:tr>
    </w:tbl>
    <w:p w14:paraId="1CBCAF25" w14:textId="77777777" w:rsidR="00711FDA" w:rsidRPr="00E63775" w:rsidRDefault="007D7EF8" w:rsidP="00DD2D6D">
      <w:pPr>
        <w:rPr>
          <w:rFonts w:ascii="Times New Roman" w:hAnsi="Times New Roman" w:cs="Times New Roman"/>
          <w:sz w:val="24"/>
          <w:szCs w:val="24"/>
        </w:rPr>
      </w:pPr>
    </w:p>
    <w:sectPr w:rsidR="00711FDA" w:rsidRPr="00E63775" w:rsidSect="00B418E4">
      <w:headerReference w:type="default" r:id="rId7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6AD570" w14:textId="77777777" w:rsidR="007D7EF8" w:rsidRDefault="007D7EF8" w:rsidP="00B418E4">
      <w:pPr>
        <w:spacing w:after="0" w:line="240" w:lineRule="auto"/>
      </w:pPr>
      <w:r>
        <w:separator/>
      </w:r>
    </w:p>
  </w:endnote>
  <w:endnote w:type="continuationSeparator" w:id="0">
    <w:p w14:paraId="747281F9" w14:textId="77777777" w:rsidR="007D7EF8" w:rsidRDefault="007D7EF8" w:rsidP="00B418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8FC5E8" w14:textId="77777777" w:rsidR="007D7EF8" w:rsidRDefault="007D7EF8" w:rsidP="00B418E4">
      <w:pPr>
        <w:spacing w:after="0" w:line="240" w:lineRule="auto"/>
      </w:pPr>
      <w:r>
        <w:separator/>
      </w:r>
    </w:p>
  </w:footnote>
  <w:footnote w:type="continuationSeparator" w:id="0">
    <w:p w14:paraId="11D46494" w14:textId="77777777" w:rsidR="007D7EF8" w:rsidRDefault="007D7EF8" w:rsidP="00B418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52687D" w14:textId="77777777" w:rsidR="00B418E4" w:rsidRDefault="00DD2D6D" w:rsidP="00DD2D6D">
    <w:pPr>
      <w:pStyle w:val="Heading1"/>
    </w:pPr>
    <w:r>
      <w:t xml:space="preserve">T SOCW 533 </w:t>
    </w:r>
    <w:r>
      <w:tab/>
    </w:r>
    <w:r w:rsidR="00B418E4">
      <w:t>Logic Model Template</w:t>
    </w: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BD7DF6"/>
    <w:multiLevelType w:val="hybridMultilevel"/>
    <w:tmpl w:val="7E82E4B8"/>
    <w:lvl w:ilvl="0" w:tplc="96829B7C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9CB2170"/>
    <w:multiLevelType w:val="hybridMultilevel"/>
    <w:tmpl w:val="89CE3AB8"/>
    <w:lvl w:ilvl="0" w:tplc="EBF4B258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1tDAG0uaWxpaG5ko6SsGpxcWZ+XkgBZa1AB7VyTIsAAAA"/>
  </w:docVars>
  <w:rsids>
    <w:rsidRoot w:val="00B418E4"/>
    <w:rsid w:val="000117A1"/>
    <w:rsid w:val="00024CB7"/>
    <w:rsid w:val="00052CD3"/>
    <w:rsid w:val="00096126"/>
    <w:rsid w:val="000E2374"/>
    <w:rsid w:val="000F098A"/>
    <w:rsid w:val="00117CEB"/>
    <w:rsid w:val="001D47FF"/>
    <w:rsid w:val="00265ADD"/>
    <w:rsid w:val="002D36D6"/>
    <w:rsid w:val="002F538A"/>
    <w:rsid w:val="00311D24"/>
    <w:rsid w:val="003309DD"/>
    <w:rsid w:val="003E42AF"/>
    <w:rsid w:val="00650AFF"/>
    <w:rsid w:val="006E597A"/>
    <w:rsid w:val="006F232E"/>
    <w:rsid w:val="007073CA"/>
    <w:rsid w:val="007345FF"/>
    <w:rsid w:val="00750161"/>
    <w:rsid w:val="007D7EF8"/>
    <w:rsid w:val="00823DE5"/>
    <w:rsid w:val="009A3E2F"/>
    <w:rsid w:val="009F271B"/>
    <w:rsid w:val="00A030F6"/>
    <w:rsid w:val="00A0617D"/>
    <w:rsid w:val="00A128B7"/>
    <w:rsid w:val="00AB3820"/>
    <w:rsid w:val="00AB7DB0"/>
    <w:rsid w:val="00B35463"/>
    <w:rsid w:val="00B418E4"/>
    <w:rsid w:val="00BD69B7"/>
    <w:rsid w:val="00C409CD"/>
    <w:rsid w:val="00C5432D"/>
    <w:rsid w:val="00C834CF"/>
    <w:rsid w:val="00C96732"/>
    <w:rsid w:val="00D92AEA"/>
    <w:rsid w:val="00DD2D6D"/>
    <w:rsid w:val="00DF7405"/>
    <w:rsid w:val="00E63775"/>
    <w:rsid w:val="00E670A1"/>
    <w:rsid w:val="00EA5B87"/>
    <w:rsid w:val="00FC7B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E04337"/>
  <w15:docId w15:val="{C80BFDDB-0355-495A-B3AD-C2A7CFE32A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D2D6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418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418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418E4"/>
  </w:style>
  <w:style w:type="paragraph" w:styleId="Footer">
    <w:name w:val="footer"/>
    <w:basedOn w:val="Normal"/>
    <w:link w:val="FooterChar"/>
    <w:uiPriority w:val="99"/>
    <w:unhideWhenUsed/>
    <w:rsid w:val="00B418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418E4"/>
  </w:style>
  <w:style w:type="paragraph" w:styleId="ListParagraph">
    <w:name w:val="List Paragraph"/>
    <w:basedOn w:val="Normal"/>
    <w:uiPriority w:val="34"/>
    <w:qFormat/>
    <w:rsid w:val="00117CE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030F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30F6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DD2D6D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5FE2D001CF2D344AB637DEDC91790A9" ma:contentTypeVersion="11" ma:contentTypeDescription="Create a new document." ma:contentTypeScope="" ma:versionID="adc9a6f97ec790416f579a15b8e52f26">
  <xsd:schema xmlns:xsd="http://www.w3.org/2001/XMLSchema" xmlns:xs="http://www.w3.org/2001/XMLSchema" xmlns:p="http://schemas.microsoft.com/office/2006/metadata/properties" xmlns:ns2="c3cf2a87-d7f5-4d53-a175-a0a1e7f018d0" xmlns:ns3="45deca18-f46e-4567-9693-54dba66862b6" targetNamespace="http://schemas.microsoft.com/office/2006/metadata/properties" ma:root="true" ma:fieldsID="3fa72d5c0ff120eb40b8a01159a26df8" ns2:_="" ns3:_="">
    <xsd:import namespace="c3cf2a87-d7f5-4d53-a175-a0a1e7f018d0"/>
    <xsd:import namespace="45deca18-f46e-4567-9693-54dba66862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cf2a87-d7f5-4d53-a175-a0a1e7f018d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e20148b9-20a4-48a0-acba-ba52d68a37a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deca18-f46e-4567-9693-54dba66862b6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8d10a926-ad76-4245-a4fc-5ee384335586}" ma:internalName="TaxCatchAll" ma:showField="CatchAllData" ma:web="45deca18-f46e-4567-9693-54dba66862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5deca18-f46e-4567-9693-54dba66862b6" xsi:nil="true"/>
    <lcf76f155ced4ddcb4097134ff3c332f xmlns="c3cf2a87-d7f5-4d53-a175-a0a1e7f018d0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831E6EB8-5096-4527-9C58-35703976AD27}"/>
</file>

<file path=customXml/itemProps2.xml><?xml version="1.0" encoding="utf-8"?>
<ds:datastoreItem xmlns:ds="http://schemas.openxmlformats.org/officeDocument/2006/customXml" ds:itemID="{C5834BCF-1746-4E0E-BDA0-D92CD56C35D5}"/>
</file>

<file path=customXml/itemProps3.xml><?xml version="1.0" encoding="utf-8"?>
<ds:datastoreItem xmlns:ds="http://schemas.openxmlformats.org/officeDocument/2006/customXml" ds:itemID="{C2FE24A8-2608-48DB-B854-99C81FB84F4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</TotalTime>
  <Pages>2</Pages>
  <Words>349</Words>
  <Characters>199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olt</dc:creator>
  <cp:lastModifiedBy>megan markley</cp:lastModifiedBy>
  <cp:revision>12</cp:revision>
  <cp:lastPrinted>2017-01-11T21:31:00Z</cp:lastPrinted>
  <dcterms:created xsi:type="dcterms:W3CDTF">2020-01-15T22:08:00Z</dcterms:created>
  <dcterms:modified xsi:type="dcterms:W3CDTF">2020-02-19T0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3" name="ContentTypeId">
    <vt:lpwstr>0x01010025FE2D001CF2D344AB637DEDC91790A9</vt:lpwstr>
  </property>
</Properties>
</file>